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4FCA60" w14:textId="1D14836B" w:rsidR="00406AC3" w:rsidRDefault="00996707" w:rsidP="00272121">
      <w:pPr>
        <w:pStyle w:val="NSAAASubHeading"/>
        <w:spacing w:after="240"/>
      </w:pPr>
      <w:r>
        <w:rPr>
          <w:noProof/>
          <w14:ligatures w14:val="standardContextual"/>
        </w:rPr>
        <w:drawing>
          <wp:anchor distT="0" distB="0" distL="114300" distR="114300" simplePos="0" relativeHeight="251663360" behindDoc="1" locked="0" layoutInCell="1" allowOverlap="1" wp14:anchorId="07758E9A" wp14:editId="3BF0EAF8">
            <wp:simplePos x="0" y="0"/>
            <wp:positionH relativeFrom="column">
              <wp:posOffset>-640080</wp:posOffset>
            </wp:positionH>
            <wp:positionV relativeFrom="paragraph">
              <wp:posOffset>-1148615</wp:posOffset>
            </wp:positionV>
            <wp:extent cx="10214664" cy="2098308"/>
            <wp:effectExtent l="0" t="0" r="0" b="0"/>
            <wp:wrapNone/>
            <wp:docPr id="255161382" name="Picture 3" descr="A blue and black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161382" name="Picture 3" descr="A blue and black rectang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214664" cy="2098308"/>
                    </a:xfrm>
                    <a:prstGeom prst="rect">
                      <a:avLst/>
                    </a:prstGeom>
                  </pic:spPr>
                </pic:pic>
              </a:graphicData>
            </a:graphic>
            <wp14:sizeRelH relativeFrom="page">
              <wp14:pctWidth>0</wp14:pctWidth>
            </wp14:sizeRelH>
            <wp14:sizeRelV relativeFrom="page">
              <wp14:pctHeight>0</wp14:pctHeight>
            </wp14:sizeRelV>
          </wp:anchor>
        </w:drawing>
      </w:r>
      <w:r w:rsidR="000C686C">
        <w:rPr>
          <w:noProof/>
        </w:rPr>
        <mc:AlternateContent>
          <mc:Choice Requires="wps">
            <w:drawing>
              <wp:anchor distT="45720" distB="45720" distL="114300" distR="114300" simplePos="0" relativeHeight="251662336" behindDoc="0" locked="1" layoutInCell="1" allowOverlap="1" wp14:anchorId="09A99126" wp14:editId="520CCDB0">
                <wp:simplePos x="0" y="0"/>
                <wp:positionH relativeFrom="margin">
                  <wp:posOffset>1708150</wp:posOffset>
                </wp:positionH>
                <wp:positionV relativeFrom="paragraph">
                  <wp:posOffset>1196975</wp:posOffset>
                </wp:positionV>
                <wp:extent cx="6997065" cy="4810125"/>
                <wp:effectExtent l="0" t="0" r="0" b="0"/>
                <wp:wrapSquare wrapText="bothSides"/>
                <wp:docPr id="7416213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065" cy="4810125"/>
                        </a:xfrm>
                        <a:prstGeom prst="rect">
                          <a:avLst/>
                        </a:prstGeom>
                        <a:noFill/>
                        <a:ln w="9525">
                          <a:noFill/>
                          <a:miter lim="800000"/>
                          <a:headEnd/>
                          <a:tailEnd/>
                        </a:ln>
                      </wps:spPr>
                      <wps:txbx>
                        <w:txbxContent>
                          <w:p w14:paraId="0949091A" w14:textId="1D9A8C2E" w:rsidR="003616D5" w:rsidRPr="005C074C" w:rsidRDefault="003616D5" w:rsidP="003616D5">
                            <w:pPr>
                              <w:pStyle w:val="NSAAASubHeading"/>
                              <w:spacing w:after="240"/>
                            </w:pPr>
                            <w:r>
                              <w:t>De</w:t>
                            </w:r>
                            <w:r w:rsidRPr="005C074C">
                              <w:t>ar [Name]</w:t>
                            </w:r>
                          </w:p>
                          <w:p w14:paraId="51EECEEF"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Lorem ipsum dolor sit amet, consectetur adipiscing elit. Donec ultrices est nulla, at porttitor felis viverra sed. Interdum et malesuada fames ac ante ipsum primis in faucibus. Quisque sit amet turpis purus. Cras hendrerit pharetra ullamcorper. Pellentesque non est purus. </w:t>
                            </w:r>
                          </w:p>
                          <w:p w14:paraId="51859245"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Phasellus tincidunt commodo aliquam. Fusce vitae vestibulum est, id dapibus augue. Quisque fermentum dui vel venenatis vestibulum. Duis nec mollis felis, nec pulvinar risus. Aenean elit odio, pulvinar lacinia tellus vel, placerat volutpat nisl. Maecenas non turpis sit amet urna tempus volutpat sed vitae quam.</w:t>
                            </w:r>
                            <w:r>
                              <w:rPr>
                                <w:rFonts w:ascii="Open Sans" w:hAnsi="Open Sans" w:cs="Open Sans"/>
                                <w:color w:val="000000"/>
                              </w:rPr>
                              <w:t xml:space="preserve"> </w:t>
                            </w:r>
                            <w:r w:rsidRPr="005C074C">
                              <w:rPr>
                                <w:rFonts w:ascii="Open Sans" w:hAnsi="Open Sans" w:cs="Open Sans"/>
                                <w:color w:val="000000"/>
                              </w:rPr>
                              <w:t>Morbi luctus non justo id bibendum.</w:t>
                            </w:r>
                          </w:p>
                          <w:p w14:paraId="0C494D0B" w14:textId="2270EC26"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Nulla eget interdum purus. Pellentesque nibh libero, dictum et lacus eget, ultrices ultrices urna. Nunc vulputate a lorem id vulputate. Proin varius vulputate ultricies. </w:t>
                            </w:r>
                          </w:p>
                          <w:p w14:paraId="731D48A7" w14:textId="77777777" w:rsidR="003616D5" w:rsidRPr="005C074C"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Praesent ornare elit nec nibh dictum, in facilisis purus cursus. Cras dapibus et est in malesuada. Class aptent taciti sociosqu ad litora torquent per conubia nostra, per inceptos himenaeos. Curabitur sagittis risus leo, et tincidunt diam tincidunt et. Morbi vitae interdum elit, consectetur consectetur metus. Aenean elit odio, pulvinar lacinia tellus vel, placerat volutpat nisl. </w:t>
                            </w:r>
                          </w:p>
                          <w:p w14:paraId="45792E92" w14:textId="77777777" w:rsidR="003616D5" w:rsidRPr="005C074C" w:rsidRDefault="003616D5" w:rsidP="00087FA5">
                            <w:pPr>
                              <w:spacing w:after="240"/>
                              <w:rPr>
                                <w:rFonts w:cs="Open Sans"/>
                              </w:rPr>
                            </w:pPr>
                            <w:r w:rsidRPr="005C074C">
                              <w:rPr>
                                <w:rFonts w:cs="Open Sans"/>
                              </w:rPr>
                              <w:t xml:space="preserve">Sincerely, </w:t>
                            </w:r>
                          </w:p>
                          <w:p w14:paraId="54FC7346" w14:textId="19FE7B24" w:rsidR="003616D5" w:rsidRPr="005C074C" w:rsidRDefault="00D91347" w:rsidP="003616D5">
                            <w:pPr>
                              <w:spacing w:after="0"/>
                              <w:rPr>
                                <w:rFonts w:cs="Open Sans"/>
                                <w:b/>
                                <w:bCs/>
                                <w:color w:val="008FD5"/>
                              </w:rPr>
                            </w:pPr>
                            <w:r>
                              <w:rPr>
                                <w:rFonts w:cs="Open Sans"/>
                                <w:b/>
                                <w:bCs/>
                                <w:color w:val="008FD5"/>
                              </w:rPr>
                              <w:t>Member Name</w:t>
                            </w:r>
                          </w:p>
                          <w:p w14:paraId="02765DF0" w14:textId="4D76E456" w:rsidR="003616D5" w:rsidRDefault="00923C66">
                            <w:r>
                              <w:rPr>
                                <w:rFonts w:cs="Open Sans"/>
                              </w:rPr>
                              <w:t>Aging &amp; Disability Resource Connection Solano Cou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A99126" id="_x0000_t202" coordsize="21600,21600" o:spt="202" path="m,l,21600r21600,l21600,xe">
                <v:stroke joinstyle="miter"/>
                <v:path gradientshapeok="t" o:connecttype="rect"/>
              </v:shapetype>
              <v:shape id="Text Box 2" o:spid="_x0000_s1026" type="#_x0000_t202" style="position:absolute;margin-left:134.5pt;margin-top:94.25pt;width:550.95pt;height:378.7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" filled="f" stroked="f">
                <v:textbox>
                  <w:txbxContent>
                    <w:p w14:paraId="0949091A" w14:textId="1D9A8C2E" w:rsidR="003616D5" w:rsidRPr="005C074C" w:rsidRDefault="003616D5" w:rsidP="003616D5">
                      <w:pPr>
                        <w:pStyle w:val="NSAAASubHeading"/>
                        <w:spacing w:after="240"/>
                      </w:pPr>
                      <w:r>
                        <w:t>De</w:t>
                      </w:r>
                      <w:r w:rsidRPr="005C074C">
                        <w:t>ar [Name]</w:t>
                      </w:r>
                    </w:p>
                    <w:p w14:paraId="51EECEEF"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Lorem ipsum dolor sit amet, consectetur adipiscing elit. Donec ultrices est nulla, at porttitor felis viverra sed. Interdum et malesuada fames ac ante ipsum primis in faucibus. Quisque sit amet turpis purus. Cras hendrerit pharetra ullamcorper. Pellentesque non est purus. </w:t>
                      </w:r>
                    </w:p>
                    <w:p w14:paraId="51859245" w14:textId="77777777"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Phasellus tincidunt commodo aliquam. Fusce vitae vestibulum est, id dapibus augue. Quisque fermentum dui vel venenatis vestibulum. Duis nec mollis felis, nec pulvinar risus. Aenean elit odio, pulvinar lacinia tellus vel, placerat volutpat nisl. Maecenas non turpis sit amet urna tempus volutpat sed vitae quam.</w:t>
                      </w:r>
                      <w:r>
                        <w:rPr>
                          <w:rFonts w:ascii="Open Sans" w:hAnsi="Open Sans" w:cs="Open Sans"/>
                          <w:color w:val="000000"/>
                        </w:rPr>
                        <w:t xml:space="preserve"> </w:t>
                      </w:r>
                      <w:r w:rsidRPr="005C074C">
                        <w:rPr>
                          <w:rFonts w:ascii="Open Sans" w:hAnsi="Open Sans" w:cs="Open Sans"/>
                          <w:color w:val="000000"/>
                        </w:rPr>
                        <w:t>Morbi luctus non justo id bibendum.</w:t>
                      </w:r>
                    </w:p>
                    <w:p w14:paraId="0C494D0B" w14:textId="2270EC26" w:rsidR="003616D5"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Nulla eget interdum purus. Pellentesque nibh libero, dictum et lacus eget, ultrices ultrices urna. Nunc vulputate a lorem id vulputate. Proin varius vulputate ultricies. </w:t>
                      </w:r>
                    </w:p>
                    <w:p w14:paraId="731D48A7" w14:textId="77777777" w:rsidR="003616D5" w:rsidRPr="005C074C" w:rsidRDefault="003616D5" w:rsidP="003616D5">
                      <w:pPr>
                        <w:pStyle w:val="NormalWeb"/>
                        <w:shd w:val="clear" w:color="auto" w:fill="FFFFFF"/>
                        <w:spacing w:before="0" w:beforeAutospacing="0" w:after="225" w:afterAutospacing="0"/>
                        <w:rPr>
                          <w:rFonts w:ascii="Open Sans" w:hAnsi="Open Sans" w:cs="Open Sans"/>
                          <w:color w:val="000000"/>
                        </w:rPr>
                      </w:pPr>
                      <w:r w:rsidRPr="005C074C">
                        <w:rPr>
                          <w:rFonts w:ascii="Open Sans" w:hAnsi="Open Sans" w:cs="Open Sans"/>
                          <w:color w:val="000000"/>
                        </w:rPr>
                        <w:t xml:space="preserve">Praesent ornare elit nec nibh dictum, in facilisis purus cursus. Cras dapibus et est in malesuada. Class aptent taciti sociosqu ad litora torquent per conubia nostra, per inceptos himenaeos. Curabitur sagittis risus leo, et tincidunt diam tincidunt et. Morbi vitae interdum elit, consectetur consectetur metus. Aenean elit odio, pulvinar lacinia tellus vel, placerat volutpat nisl. </w:t>
                      </w:r>
                    </w:p>
                    <w:p w14:paraId="45792E92" w14:textId="77777777" w:rsidR="003616D5" w:rsidRPr="005C074C" w:rsidRDefault="003616D5" w:rsidP="00087FA5">
                      <w:pPr>
                        <w:spacing w:after="240"/>
                        <w:rPr>
                          <w:rFonts w:cs="Open Sans"/>
                        </w:rPr>
                      </w:pPr>
                      <w:r w:rsidRPr="005C074C">
                        <w:rPr>
                          <w:rFonts w:cs="Open Sans"/>
                        </w:rPr>
                        <w:t xml:space="preserve">Sincerely, </w:t>
                      </w:r>
                    </w:p>
                    <w:p w14:paraId="54FC7346" w14:textId="19FE7B24" w:rsidR="003616D5" w:rsidRPr="005C074C" w:rsidRDefault="00D91347" w:rsidP="003616D5">
                      <w:pPr>
                        <w:spacing w:after="0"/>
                        <w:rPr>
                          <w:rFonts w:cs="Open Sans"/>
                          <w:b/>
                          <w:bCs/>
                          <w:color w:val="008FD5"/>
                        </w:rPr>
                      </w:pPr>
                      <w:r>
                        <w:rPr>
                          <w:rFonts w:cs="Open Sans"/>
                          <w:b/>
                          <w:bCs/>
                          <w:color w:val="008FD5"/>
                        </w:rPr>
                        <w:t>Member Name</w:t>
                      </w:r>
                    </w:p>
                    <w:p w14:paraId="02765DF0" w14:textId="4D76E456" w:rsidR="003616D5" w:rsidRDefault="00923C66">
                      <w:r>
                        <w:rPr>
                          <w:rFonts w:cs="Open Sans"/>
                        </w:rPr>
                        <w:t>Aging &amp; Disability Resource Connection Solano County</w:t>
                      </w:r>
                    </w:p>
                  </w:txbxContent>
                </v:textbox>
                <w10:wrap type="square" anchorx="margin"/>
                <w10:anchorlock/>
              </v:shape>
            </w:pict>
          </mc:Fallback>
        </mc:AlternateContent>
      </w:r>
      <w:r w:rsidR="000C686C">
        <w:rPr>
          <w:noProof/>
        </w:rPr>
        <mc:AlternateContent>
          <mc:Choice Requires="wps">
            <w:drawing>
              <wp:anchor distT="45720" distB="45720" distL="114300" distR="114300" simplePos="0" relativeHeight="251659264" behindDoc="0" locked="1" layoutInCell="1" allowOverlap="1" wp14:anchorId="2B82B03E" wp14:editId="63BF0BD7">
                <wp:simplePos x="0" y="0"/>
                <wp:positionH relativeFrom="column">
                  <wp:posOffset>120650</wp:posOffset>
                </wp:positionH>
                <wp:positionV relativeFrom="paragraph">
                  <wp:posOffset>1202055</wp:posOffset>
                </wp:positionV>
                <wp:extent cx="165481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4810" cy="1404620"/>
                        </a:xfrm>
                        <a:prstGeom prst="rect">
                          <a:avLst/>
                        </a:prstGeom>
                        <a:noFill/>
                        <a:ln w="9525">
                          <a:noFill/>
                          <a:miter lim="800000"/>
                          <a:headEnd/>
                          <a:tailEnd/>
                        </a:ln>
                      </wps:spPr>
                      <wps:txbx>
                        <w:txbxContent>
                          <w:p w14:paraId="1089FBEA" w14:textId="5905EEEB" w:rsidR="00842000" w:rsidRPr="00F76BD0" w:rsidRDefault="00842000" w:rsidP="00F76BD0">
                            <w:pPr>
                              <w:spacing w:after="0" w:line="276" w:lineRule="auto"/>
                              <w:rPr>
                                <w:b/>
                                <w:bCs/>
                                <w:color w:val="008FD5"/>
                              </w:rPr>
                            </w:pPr>
                            <w:r w:rsidRPr="00F76BD0">
                              <w:rPr>
                                <w:b/>
                                <w:bCs/>
                                <w:color w:val="008FD5"/>
                              </w:rPr>
                              <w:t>TO</w:t>
                            </w:r>
                          </w:p>
                          <w:p w14:paraId="75C27C0C" w14:textId="53AD2E50" w:rsidR="00842000" w:rsidRDefault="00842000" w:rsidP="00F76BD0">
                            <w:pPr>
                              <w:spacing w:after="0" w:line="276" w:lineRule="auto"/>
                            </w:pPr>
                            <w:r>
                              <w:t>Name</w:t>
                            </w:r>
                          </w:p>
                          <w:p w14:paraId="030DA9EA" w14:textId="52520F23" w:rsidR="00842000" w:rsidRDefault="00842000" w:rsidP="00F76BD0">
                            <w:pPr>
                              <w:spacing w:after="0" w:line="276" w:lineRule="auto"/>
                            </w:pPr>
                            <w:r>
                              <w:t>Address</w:t>
                            </w:r>
                          </w:p>
                          <w:p w14:paraId="0849FDD3" w14:textId="5D99894B" w:rsidR="00842000" w:rsidRDefault="00842000" w:rsidP="00F76BD0">
                            <w:pPr>
                              <w:spacing w:after="0" w:line="276" w:lineRule="auto"/>
                            </w:pPr>
                            <w:r>
                              <w:t>Phone Num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82B03E" id="_x0000_s1027" type="#_x0000_t202" style="position:absolute;margin-left:9.5pt;margin-top:94.65pt;width:130.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" filled="f" stroked="f">
                <v:textbox style="mso-fit-shape-to-text:t">
                  <w:txbxContent>
                    <w:p w14:paraId="1089FBEA" w14:textId="5905EEEB" w:rsidR="00842000" w:rsidRPr="00F76BD0" w:rsidRDefault="00842000" w:rsidP="00F76BD0">
                      <w:pPr>
                        <w:spacing w:after="0" w:line="276" w:lineRule="auto"/>
                        <w:rPr>
                          <w:b/>
                          <w:bCs/>
                          <w:color w:val="008FD5"/>
                        </w:rPr>
                      </w:pPr>
                      <w:r w:rsidRPr="00F76BD0">
                        <w:rPr>
                          <w:b/>
                          <w:bCs/>
                          <w:color w:val="008FD5"/>
                        </w:rPr>
                        <w:t>TO</w:t>
                      </w:r>
                    </w:p>
                    <w:p w14:paraId="75C27C0C" w14:textId="53AD2E50" w:rsidR="00842000" w:rsidRDefault="00842000" w:rsidP="00F76BD0">
                      <w:pPr>
                        <w:spacing w:after="0" w:line="276" w:lineRule="auto"/>
                      </w:pPr>
                      <w:r>
                        <w:t>Name</w:t>
                      </w:r>
                    </w:p>
                    <w:p w14:paraId="030DA9EA" w14:textId="52520F23" w:rsidR="00842000" w:rsidRDefault="00842000" w:rsidP="00F76BD0">
                      <w:pPr>
                        <w:spacing w:after="0" w:line="276" w:lineRule="auto"/>
                      </w:pPr>
                      <w:r>
                        <w:t>Address</w:t>
                      </w:r>
                    </w:p>
                    <w:p w14:paraId="0849FDD3" w14:textId="5D99894B" w:rsidR="00842000" w:rsidRDefault="00842000" w:rsidP="00F76BD0">
                      <w:pPr>
                        <w:spacing w:after="0" w:line="276" w:lineRule="auto"/>
                      </w:pPr>
                      <w:r>
                        <w:t>Phone Number</w:t>
                      </w:r>
                    </w:p>
                  </w:txbxContent>
                </v:textbox>
                <w10:wrap type="square"/>
                <w10:anchorlock/>
              </v:shape>
            </w:pict>
          </mc:Fallback>
        </mc:AlternateContent>
      </w:r>
    </w:p>
    <w:p w14:paraId="151E476A" w14:textId="2AC1906E" w:rsidR="003616D5" w:rsidRDefault="003616D5" w:rsidP="003616D5">
      <w:pPr>
        <w:pStyle w:val="NSAAASubHeading"/>
        <w:spacing w:after="240"/>
      </w:pPr>
      <w:r>
        <w:t xml:space="preserve"> </w:t>
      </w:r>
    </w:p>
    <w:p w14:paraId="7A2FEBAD" w14:textId="77777777" w:rsidR="000C686C" w:rsidRDefault="000C686C" w:rsidP="003616D5">
      <w:pPr>
        <w:pStyle w:val="NSAAASubHeading"/>
        <w:spacing w:after="240"/>
      </w:pPr>
    </w:p>
    <w:p w14:paraId="55C9FDAD" w14:textId="77777777" w:rsidR="000C686C" w:rsidRDefault="000C686C" w:rsidP="003616D5">
      <w:pPr>
        <w:pStyle w:val="NSAAASubHeading"/>
        <w:spacing w:after="240"/>
      </w:pPr>
    </w:p>
    <w:p w14:paraId="78E4DA64" w14:textId="77777777" w:rsidR="000C686C" w:rsidRDefault="000C686C" w:rsidP="003616D5">
      <w:pPr>
        <w:pStyle w:val="NSAAASubHeading"/>
        <w:spacing w:after="240"/>
      </w:pPr>
    </w:p>
    <w:p w14:paraId="1F77EA0F" w14:textId="77777777" w:rsidR="000C686C" w:rsidRDefault="000C686C" w:rsidP="003616D5">
      <w:pPr>
        <w:pStyle w:val="NSAAASubHeading"/>
        <w:spacing w:after="240"/>
      </w:pPr>
    </w:p>
    <w:p w14:paraId="7CA6606B" w14:textId="77777777" w:rsidR="000C686C" w:rsidRDefault="000C686C" w:rsidP="003616D5">
      <w:pPr>
        <w:pStyle w:val="NSAAASubHeading"/>
        <w:spacing w:after="240"/>
      </w:pPr>
    </w:p>
    <w:p w14:paraId="1711940D" w14:textId="77777777" w:rsidR="000C686C" w:rsidRDefault="000C686C" w:rsidP="003616D5">
      <w:pPr>
        <w:pStyle w:val="NSAAASubHeading"/>
        <w:spacing w:after="240"/>
      </w:pPr>
    </w:p>
    <w:p w14:paraId="1E1663F8" w14:textId="77777777" w:rsidR="000C686C" w:rsidRDefault="000C686C" w:rsidP="003616D5">
      <w:pPr>
        <w:pStyle w:val="NSAAASubHeading"/>
        <w:spacing w:after="240"/>
      </w:pPr>
    </w:p>
    <w:p w14:paraId="6B1CA424" w14:textId="77777777" w:rsidR="000C686C" w:rsidRDefault="000C686C" w:rsidP="003616D5">
      <w:pPr>
        <w:pStyle w:val="NSAAASubHeading"/>
        <w:spacing w:after="240"/>
      </w:pPr>
    </w:p>
    <w:p w14:paraId="4640F1BC" w14:textId="77777777" w:rsidR="000C686C" w:rsidRDefault="000C686C" w:rsidP="003616D5">
      <w:pPr>
        <w:pStyle w:val="NSAAASubHeading"/>
        <w:spacing w:after="240"/>
      </w:pPr>
    </w:p>
    <w:p w14:paraId="78492895" w14:textId="77777777" w:rsidR="000C686C" w:rsidRDefault="000C686C" w:rsidP="003616D5">
      <w:pPr>
        <w:pStyle w:val="NSAAASubHeading"/>
        <w:spacing w:after="240"/>
      </w:pPr>
    </w:p>
    <w:p w14:paraId="02F4C852" w14:textId="77777777" w:rsidR="000C686C" w:rsidRDefault="000C686C" w:rsidP="003616D5">
      <w:pPr>
        <w:pStyle w:val="NSAAASubHeading"/>
        <w:spacing w:after="240"/>
      </w:pPr>
    </w:p>
    <w:p w14:paraId="02FA245E" w14:textId="02D2B2B6" w:rsidR="000C686C" w:rsidRPr="005C074C" w:rsidRDefault="000C686C" w:rsidP="000C686C">
      <w:pPr>
        <w:pStyle w:val="NSAAASubHeading"/>
      </w:pPr>
      <w:r>
        <w:lastRenderedPageBreak/>
        <w:t>Page 2</w:t>
      </w:r>
    </w:p>
    <w:sectPr w:rsidR="000C686C" w:rsidRPr="005C074C" w:rsidSect="00996707">
      <w:headerReference w:type="even" r:id="rId9"/>
      <w:headerReference w:type="default" r:id="rId10"/>
      <w:footerReference w:type="default" r:id="rId11"/>
      <w:headerReference w:type="first" r:id="rId12"/>
      <w:pgSz w:w="15840" w:h="12240" w:orient="landscape"/>
      <w:pgMar w:top="1440" w:right="1152" w:bottom="1008" w:left="1008" w:header="1440" w:footer="432"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7049B0" w14:textId="77777777" w:rsidR="00C656D9" w:rsidRDefault="00C656D9" w:rsidP="008D17D0">
      <w:r>
        <w:separator/>
      </w:r>
    </w:p>
    <w:p w14:paraId="76C7B961" w14:textId="77777777" w:rsidR="00C656D9" w:rsidRDefault="00C656D9" w:rsidP="008D17D0"/>
    <w:p w14:paraId="671FB346" w14:textId="77777777" w:rsidR="00C656D9" w:rsidRDefault="00C656D9"/>
    <w:p w14:paraId="462D7A24" w14:textId="77777777" w:rsidR="00C656D9" w:rsidRDefault="00C656D9"/>
    <w:p w14:paraId="59B39EA1" w14:textId="77777777" w:rsidR="00C656D9" w:rsidRDefault="00C656D9" w:rsidP="004F2648"/>
    <w:p w14:paraId="5AD96160" w14:textId="77777777" w:rsidR="00C656D9" w:rsidRDefault="00C656D9" w:rsidP="004F2648"/>
    <w:p w14:paraId="60798660" w14:textId="77777777" w:rsidR="00C656D9" w:rsidRDefault="00C656D9" w:rsidP="004F2648"/>
  </w:endnote>
  <w:endnote w:type="continuationSeparator" w:id="0">
    <w:p w14:paraId="73162014" w14:textId="77777777" w:rsidR="00C656D9" w:rsidRDefault="00C656D9" w:rsidP="008D17D0">
      <w:r>
        <w:continuationSeparator/>
      </w:r>
    </w:p>
    <w:p w14:paraId="32D98671" w14:textId="77777777" w:rsidR="00C656D9" w:rsidRDefault="00C656D9" w:rsidP="008D17D0"/>
    <w:p w14:paraId="5E077B89" w14:textId="77777777" w:rsidR="00C656D9" w:rsidRDefault="00C656D9"/>
    <w:p w14:paraId="601B127B" w14:textId="77777777" w:rsidR="00C656D9" w:rsidRDefault="00C656D9"/>
    <w:p w14:paraId="09A0DF1D" w14:textId="77777777" w:rsidR="00C656D9" w:rsidRDefault="00C656D9" w:rsidP="004F2648"/>
    <w:p w14:paraId="7B9C1A9F" w14:textId="77777777" w:rsidR="00C656D9" w:rsidRDefault="00C656D9" w:rsidP="004F2648"/>
    <w:p w14:paraId="2EB643B8" w14:textId="77777777" w:rsidR="00C656D9" w:rsidRDefault="00C656D9" w:rsidP="004F26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Open Sans">
    <w:panose1 w:val="020B0806030504020204"/>
    <w:charset w:val="00"/>
    <w:family w:val="auto"/>
    <w:pitch w:val="variable"/>
    <w:sig w:usb0="E00002FF" w:usb1="4000201B" w:usb2="00000028" w:usb3="00000000" w:csb0="0000019F" w:csb1="00000000"/>
  </w:font>
  <w:font w:name="Calibri">
    <w:panose1 w:val="020F0502020204030204"/>
    <w:charset w:val="00"/>
    <w:family w:val="swiss"/>
    <w:pitch w:val="variable"/>
    <w:sig w:usb0="E4002EFF" w:usb1="C200247B" w:usb2="00000009" w:usb3="00000000" w:csb0="000001FF" w:csb1="00000000"/>
  </w:font>
  <w:font w:name="Myriad Pro">
    <w:altName w:val="Segoe UI"/>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Open Sans ExtraBold">
    <w:panose1 w:val="020B0906030804020204"/>
    <w:charset w:val="00"/>
    <w:family w:val="auto"/>
    <w:pitch w:val="variable"/>
    <w:sig w:usb0="E00002FF" w:usb1="4000201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D661D" w14:textId="28C72413" w:rsidR="00406AC3" w:rsidRDefault="00000000" w:rsidP="00406AC3">
    <w:pPr>
      <w:pStyle w:val="Footer"/>
    </w:pPr>
    <w:r>
      <w:rPr>
        <w:noProof/>
      </w:rPr>
      <w:pict w14:anchorId="370829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1238689" o:spid="_x0000_s1027" type="#_x0000_t75" style="position:absolute;margin-left:-71.95pt;margin-top:663pt;width:612pt;height:53.15pt;z-index:-251656192;mso-position-horizontal-relative:margin;mso-position-vertical-relative:margin" o:allowincell="f">
          <v:imagedata r:id="rId1" o:title="N-S AAA Letterhead" croptop="63736f"/>
          <w10:wrap anchorx="margin" anchory="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131FE7" w14:textId="77777777" w:rsidR="00C656D9" w:rsidRDefault="00C656D9" w:rsidP="008D17D0">
      <w:r>
        <w:separator/>
      </w:r>
    </w:p>
    <w:p w14:paraId="76BB948A" w14:textId="77777777" w:rsidR="00C656D9" w:rsidRDefault="00C656D9" w:rsidP="008D17D0"/>
    <w:p w14:paraId="153E781C" w14:textId="77777777" w:rsidR="00C656D9" w:rsidRDefault="00C656D9"/>
    <w:p w14:paraId="189274F5" w14:textId="77777777" w:rsidR="00C656D9" w:rsidRDefault="00C656D9"/>
    <w:p w14:paraId="459DA9FA" w14:textId="77777777" w:rsidR="00C656D9" w:rsidRDefault="00C656D9" w:rsidP="004F2648"/>
    <w:p w14:paraId="4C8EC6E4" w14:textId="77777777" w:rsidR="00C656D9" w:rsidRDefault="00C656D9" w:rsidP="004F2648"/>
    <w:p w14:paraId="1C710853" w14:textId="77777777" w:rsidR="00C656D9" w:rsidRDefault="00C656D9" w:rsidP="004F2648"/>
  </w:footnote>
  <w:footnote w:type="continuationSeparator" w:id="0">
    <w:p w14:paraId="6FBDDE89" w14:textId="77777777" w:rsidR="00C656D9" w:rsidRDefault="00C656D9" w:rsidP="008D17D0">
      <w:r>
        <w:continuationSeparator/>
      </w:r>
    </w:p>
    <w:p w14:paraId="620F1B8A" w14:textId="77777777" w:rsidR="00C656D9" w:rsidRDefault="00C656D9" w:rsidP="008D17D0"/>
    <w:p w14:paraId="78A05B04" w14:textId="77777777" w:rsidR="00C656D9" w:rsidRDefault="00C656D9"/>
    <w:p w14:paraId="3AD09925" w14:textId="77777777" w:rsidR="00C656D9" w:rsidRDefault="00C656D9"/>
    <w:p w14:paraId="6F900179" w14:textId="77777777" w:rsidR="00C656D9" w:rsidRDefault="00C656D9" w:rsidP="004F2648"/>
    <w:p w14:paraId="0295616B" w14:textId="77777777" w:rsidR="00C656D9" w:rsidRDefault="00C656D9" w:rsidP="004F2648"/>
    <w:p w14:paraId="37C6ED0F" w14:textId="77777777" w:rsidR="00C656D9" w:rsidRDefault="00C656D9" w:rsidP="004F26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678D4" w14:textId="038D82DA" w:rsidR="004138AF" w:rsidRDefault="00996707">
    <w:pPr>
      <w:pStyle w:val="Header"/>
    </w:pPr>
    <w:r>
      <w:rPr>
        <w:noProof/>
      </w:rPr>
      <w:pict w14:anchorId="66E191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54704" o:spid="_x0000_s1029" type="#_x0000_t75" style="position:absolute;margin-left:0;margin-top:0;width:792.25pt;height:612.25pt;z-index:-251654144;mso-position-horizontal:center;mso-position-horizontal-relative:margin;mso-position-vertical:center;mso-position-vertical-relative:margin" o:allowincell="f">
          <v:imagedata r:id="rId1" o:title="2"/>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B8B81F" w14:textId="768B7414" w:rsidR="00996707" w:rsidRDefault="00996707">
    <w:pPr>
      <w:pStyle w:val="Header"/>
    </w:pPr>
    <w:r>
      <w:rPr>
        <w:noProof/>
      </w:rPr>
      <w:pict w14:anchorId="5EF127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54705" o:spid="_x0000_s1030" type="#_x0000_t75" style="position:absolute;margin-left:-75.25pt;margin-top:-75.8pt;width:820.4pt;height:612.25pt;z-index:-251653120;mso-position-horizontal-relative:margin;mso-position-vertical-relative:margin" o:allowincell="f">
          <v:imagedata r:id="rId1" o:title="2"/>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7D2CE" w14:textId="66DB3317" w:rsidR="004138AF" w:rsidRDefault="00996707">
    <w:pPr>
      <w:pStyle w:val="Header"/>
    </w:pPr>
    <w:r>
      <w:rPr>
        <w:noProof/>
      </w:rPr>
      <w:pict w14:anchorId="0243F1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54703" o:spid="_x0000_s1028" type="#_x0000_t75" style="position:absolute;margin-left:0;margin-top:0;width:792.25pt;height:612.25pt;z-index:-251655168;mso-position-horizontal:center;mso-position-horizontal-relative:margin;mso-position-vertical:center;mso-position-vertical-relative:margin" o:allowincell="f">
          <v:imagedata r:id="rId1" o:title="2"/>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50D9F"/>
    <w:multiLevelType w:val="hybridMultilevel"/>
    <w:tmpl w:val="46045B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B3333D"/>
    <w:multiLevelType w:val="hybridMultilevel"/>
    <w:tmpl w:val="C2CE0A1C"/>
    <w:lvl w:ilvl="0" w:tplc="1BC01B98">
      <w:start w:val="1"/>
      <w:numFmt w:val="bullet"/>
      <w:lvlText w:val=""/>
      <w:lvlJc w:val="left"/>
      <w:pPr>
        <w:ind w:left="720" w:hanging="360"/>
      </w:pPr>
      <w:rPr>
        <w:rFonts w:ascii="Wingdings" w:hAnsi="Wingdings" w:hint="default"/>
        <w:color w:val="auto"/>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1A3E47"/>
    <w:multiLevelType w:val="hybridMultilevel"/>
    <w:tmpl w:val="B87E318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E7D25C7"/>
    <w:multiLevelType w:val="hybridMultilevel"/>
    <w:tmpl w:val="F318919A"/>
    <w:lvl w:ilvl="0" w:tplc="1BC01B9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1130D0"/>
    <w:multiLevelType w:val="hybridMultilevel"/>
    <w:tmpl w:val="664AB342"/>
    <w:lvl w:ilvl="0" w:tplc="1BC01B98">
      <w:start w:val="1"/>
      <w:numFmt w:val="bullet"/>
      <w:lvlText w:val=""/>
      <w:lvlJc w:val="left"/>
      <w:pPr>
        <w:ind w:left="2160" w:hanging="360"/>
      </w:pPr>
      <w:rPr>
        <w:rFonts w:ascii="Wingdings" w:hAnsi="Wingdings"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06757555">
    <w:abstractNumId w:val="1"/>
  </w:num>
  <w:num w:numId="2" w16cid:durableId="1590918594">
    <w:abstractNumId w:val="2"/>
  </w:num>
  <w:num w:numId="3" w16cid:durableId="1251894164">
    <w:abstractNumId w:val="0"/>
  </w:num>
  <w:num w:numId="4" w16cid:durableId="308097152">
    <w:abstractNumId w:val="3"/>
  </w:num>
  <w:num w:numId="5" w16cid:durableId="1021134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6"/>
  <w:documentProtection w:edit="readOnly" w:formatting="1"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WwMDY3NzIytjQyMzNQ0lEKTi0uzszPAykwNKgFAJDvR38tAAAA"/>
  </w:docVars>
  <w:rsids>
    <w:rsidRoot w:val="00D900BA"/>
    <w:rsid w:val="00087FA5"/>
    <w:rsid w:val="000C28A9"/>
    <w:rsid w:val="000C686C"/>
    <w:rsid w:val="000F5458"/>
    <w:rsid w:val="00100F07"/>
    <w:rsid w:val="0013296C"/>
    <w:rsid w:val="001653F3"/>
    <w:rsid w:val="00170224"/>
    <w:rsid w:val="001A0830"/>
    <w:rsid w:val="001C0B37"/>
    <w:rsid w:val="001D20F7"/>
    <w:rsid w:val="0024419F"/>
    <w:rsid w:val="00272121"/>
    <w:rsid w:val="00277376"/>
    <w:rsid w:val="002A7C23"/>
    <w:rsid w:val="002B2B09"/>
    <w:rsid w:val="002F3B82"/>
    <w:rsid w:val="00354A50"/>
    <w:rsid w:val="003616D5"/>
    <w:rsid w:val="003B4342"/>
    <w:rsid w:val="003D40CC"/>
    <w:rsid w:val="003F590B"/>
    <w:rsid w:val="00402AD9"/>
    <w:rsid w:val="00406AC3"/>
    <w:rsid w:val="004138AF"/>
    <w:rsid w:val="004808E5"/>
    <w:rsid w:val="004C437B"/>
    <w:rsid w:val="004F2648"/>
    <w:rsid w:val="00514176"/>
    <w:rsid w:val="005B550C"/>
    <w:rsid w:val="005C074C"/>
    <w:rsid w:val="005C5307"/>
    <w:rsid w:val="005D5162"/>
    <w:rsid w:val="0065722C"/>
    <w:rsid w:val="00685041"/>
    <w:rsid w:val="006B406D"/>
    <w:rsid w:val="006F025B"/>
    <w:rsid w:val="00756522"/>
    <w:rsid w:val="00783FE3"/>
    <w:rsid w:val="00785DC9"/>
    <w:rsid w:val="007D5766"/>
    <w:rsid w:val="007E67A1"/>
    <w:rsid w:val="007E6D9E"/>
    <w:rsid w:val="00842000"/>
    <w:rsid w:val="00897835"/>
    <w:rsid w:val="008B120A"/>
    <w:rsid w:val="008D17D0"/>
    <w:rsid w:val="008D48C1"/>
    <w:rsid w:val="008F6CE6"/>
    <w:rsid w:val="009113FE"/>
    <w:rsid w:val="00923C66"/>
    <w:rsid w:val="009573DC"/>
    <w:rsid w:val="009671B2"/>
    <w:rsid w:val="00996707"/>
    <w:rsid w:val="00A206B2"/>
    <w:rsid w:val="00A679F1"/>
    <w:rsid w:val="00A749CC"/>
    <w:rsid w:val="00AA1E97"/>
    <w:rsid w:val="00B21C0D"/>
    <w:rsid w:val="00B22CC6"/>
    <w:rsid w:val="00B7247A"/>
    <w:rsid w:val="00BA33CB"/>
    <w:rsid w:val="00C656D9"/>
    <w:rsid w:val="00C76285"/>
    <w:rsid w:val="00C97967"/>
    <w:rsid w:val="00CE5680"/>
    <w:rsid w:val="00CF0C1D"/>
    <w:rsid w:val="00D07590"/>
    <w:rsid w:val="00D72FCC"/>
    <w:rsid w:val="00D900BA"/>
    <w:rsid w:val="00D91347"/>
    <w:rsid w:val="00DC5F42"/>
    <w:rsid w:val="00DD03BA"/>
    <w:rsid w:val="00DF63BC"/>
    <w:rsid w:val="00E5352F"/>
    <w:rsid w:val="00E602AE"/>
    <w:rsid w:val="00E61C4D"/>
    <w:rsid w:val="00EA3B28"/>
    <w:rsid w:val="00EB7622"/>
    <w:rsid w:val="00EE0597"/>
    <w:rsid w:val="00EE37D2"/>
    <w:rsid w:val="00F1265C"/>
    <w:rsid w:val="00F729DE"/>
    <w:rsid w:val="00F76BD0"/>
    <w:rsid w:val="00FE4E5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E6C5D9"/>
  <w15:chartTrackingRefBased/>
  <w15:docId w15:val="{03589B09-027D-4472-BCA8-814566467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S AAA Body"/>
    <w:rsid w:val="00DF63BC"/>
    <w:rPr>
      <w:rFonts w:ascii="Open Sans" w:hAnsi="Open Sans" w:cs="Calibri"/>
      <w:sz w:val="24"/>
      <w:szCs w:val="24"/>
    </w:rPr>
  </w:style>
  <w:style w:type="paragraph" w:styleId="Heading1">
    <w:name w:val="heading 1"/>
    <w:aliases w:val="N/S AAA Heading"/>
    <w:basedOn w:val="Normal"/>
    <w:next w:val="Normal"/>
    <w:link w:val="Heading1Char"/>
    <w:uiPriority w:val="9"/>
    <w:qFormat/>
    <w:rsid w:val="00CE5680"/>
    <w:pPr>
      <w:outlineLvl w:val="0"/>
    </w:pPr>
    <w:rPr>
      <w:rFonts w:ascii="Myriad Pro" w:eastAsiaTheme="majorEastAsia" w:hAnsi="Myriad Pro" w:cstheme="majorBidi"/>
      <w:b/>
      <w:bCs/>
      <w:color w:val="273252"/>
      <w:sz w:val="50"/>
      <w:szCs w:val="44"/>
    </w:rPr>
  </w:style>
  <w:style w:type="paragraph" w:styleId="Heading2">
    <w:name w:val="heading 2"/>
    <w:basedOn w:val="Normal"/>
    <w:next w:val="Normal"/>
    <w:link w:val="Heading2Char"/>
    <w:uiPriority w:val="9"/>
    <w:semiHidden/>
    <w:unhideWhenUsed/>
    <w:qFormat/>
    <w:rsid w:val="00D900B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900B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900B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900B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900B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00B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00B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00B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S AAA Heading Char"/>
    <w:basedOn w:val="DefaultParagraphFont"/>
    <w:link w:val="Heading1"/>
    <w:uiPriority w:val="9"/>
    <w:rsid w:val="00CE5680"/>
    <w:rPr>
      <w:rFonts w:ascii="Myriad Pro" w:eastAsiaTheme="majorEastAsia" w:hAnsi="Myriad Pro" w:cstheme="majorBidi"/>
      <w:b/>
      <w:bCs/>
      <w:color w:val="273252"/>
      <w:sz w:val="50"/>
      <w:szCs w:val="44"/>
    </w:rPr>
  </w:style>
  <w:style w:type="character" w:customStyle="1" w:styleId="Heading2Char">
    <w:name w:val="Heading 2 Char"/>
    <w:basedOn w:val="DefaultParagraphFont"/>
    <w:link w:val="Heading2"/>
    <w:uiPriority w:val="9"/>
    <w:semiHidden/>
    <w:rsid w:val="00D900B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900B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900B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900B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900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00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00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00BA"/>
    <w:rPr>
      <w:rFonts w:eastAsiaTheme="majorEastAsia" w:cstheme="majorBidi"/>
      <w:color w:val="272727" w:themeColor="text1" w:themeTint="D8"/>
    </w:rPr>
  </w:style>
  <w:style w:type="paragraph" w:styleId="Title">
    <w:name w:val="Title"/>
    <w:basedOn w:val="Normal"/>
    <w:next w:val="Normal"/>
    <w:link w:val="TitleChar"/>
    <w:uiPriority w:val="10"/>
    <w:qFormat/>
    <w:rsid w:val="00D900B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00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00B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00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00BA"/>
    <w:pPr>
      <w:spacing w:before="160"/>
      <w:jc w:val="center"/>
    </w:pPr>
    <w:rPr>
      <w:i/>
      <w:iCs/>
      <w:color w:val="404040" w:themeColor="text1" w:themeTint="BF"/>
    </w:rPr>
  </w:style>
  <w:style w:type="character" w:customStyle="1" w:styleId="QuoteChar">
    <w:name w:val="Quote Char"/>
    <w:basedOn w:val="DefaultParagraphFont"/>
    <w:link w:val="Quote"/>
    <w:uiPriority w:val="29"/>
    <w:rsid w:val="00D900BA"/>
    <w:rPr>
      <w:i/>
      <w:iCs/>
      <w:color w:val="404040" w:themeColor="text1" w:themeTint="BF"/>
    </w:rPr>
  </w:style>
  <w:style w:type="paragraph" w:styleId="ListParagraph">
    <w:name w:val="List Paragraph"/>
    <w:basedOn w:val="Normal"/>
    <w:uiPriority w:val="34"/>
    <w:qFormat/>
    <w:rsid w:val="00D900BA"/>
    <w:pPr>
      <w:ind w:left="720"/>
      <w:contextualSpacing/>
    </w:pPr>
  </w:style>
  <w:style w:type="character" w:styleId="IntenseEmphasis">
    <w:name w:val="Intense Emphasis"/>
    <w:basedOn w:val="DefaultParagraphFont"/>
    <w:uiPriority w:val="21"/>
    <w:qFormat/>
    <w:rsid w:val="00D900BA"/>
    <w:rPr>
      <w:i/>
      <w:iCs/>
      <w:color w:val="0F4761" w:themeColor="accent1" w:themeShade="BF"/>
    </w:rPr>
  </w:style>
  <w:style w:type="paragraph" w:styleId="IntenseQuote">
    <w:name w:val="Intense Quote"/>
    <w:basedOn w:val="Normal"/>
    <w:next w:val="Normal"/>
    <w:link w:val="IntenseQuoteChar"/>
    <w:uiPriority w:val="30"/>
    <w:qFormat/>
    <w:rsid w:val="00D900B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00BA"/>
    <w:rPr>
      <w:i/>
      <w:iCs/>
      <w:color w:val="0F4761" w:themeColor="accent1" w:themeShade="BF"/>
    </w:rPr>
  </w:style>
  <w:style w:type="character" w:styleId="IntenseReference">
    <w:name w:val="Intense Reference"/>
    <w:basedOn w:val="DefaultParagraphFont"/>
    <w:uiPriority w:val="32"/>
    <w:qFormat/>
    <w:rsid w:val="00D900BA"/>
    <w:rPr>
      <w:b/>
      <w:bCs/>
      <w:smallCaps/>
      <w:color w:val="0F4761" w:themeColor="accent1" w:themeShade="BF"/>
      <w:spacing w:val="5"/>
    </w:rPr>
  </w:style>
  <w:style w:type="paragraph" w:styleId="Header">
    <w:name w:val="header"/>
    <w:basedOn w:val="Normal"/>
    <w:link w:val="HeaderChar"/>
    <w:uiPriority w:val="99"/>
    <w:unhideWhenUsed/>
    <w:rsid w:val="00170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224"/>
  </w:style>
  <w:style w:type="paragraph" w:styleId="Footer">
    <w:name w:val="footer"/>
    <w:aliases w:val="N/S AAA Page Number"/>
    <w:basedOn w:val="Normal"/>
    <w:link w:val="FooterChar"/>
    <w:uiPriority w:val="99"/>
    <w:unhideWhenUsed/>
    <w:rsid w:val="00DF63BC"/>
    <w:pPr>
      <w:tabs>
        <w:tab w:val="center" w:pos="4680"/>
        <w:tab w:val="right" w:pos="9360"/>
      </w:tabs>
      <w:spacing w:after="0" w:line="240" w:lineRule="auto"/>
    </w:pPr>
    <w:rPr>
      <w:b/>
      <w:color w:val="273252"/>
      <w:sz w:val="28"/>
    </w:rPr>
  </w:style>
  <w:style w:type="character" w:customStyle="1" w:styleId="FooterChar">
    <w:name w:val="Footer Char"/>
    <w:aliases w:val="N/S AAA Page Number Char"/>
    <w:basedOn w:val="DefaultParagraphFont"/>
    <w:link w:val="Footer"/>
    <w:uiPriority w:val="99"/>
    <w:rsid w:val="00DF63BC"/>
    <w:rPr>
      <w:rFonts w:ascii="Open Sans" w:hAnsi="Open Sans" w:cs="Calibri"/>
      <w:b/>
      <w:color w:val="273252"/>
      <w:sz w:val="28"/>
      <w:szCs w:val="24"/>
    </w:rPr>
  </w:style>
  <w:style w:type="character" w:styleId="Hyperlink">
    <w:name w:val="Hyperlink"/>
    <w:basedOn w:val="DefaultParagraphFont"/>
    <w:uiPriority w:val="99"/>
    <w:unhideWhenUsed/>
    <w:rsid w:val="00685041"/>
    <w:rPr>
      <w:color w:val="467886" w:themeColor="hyperlink"/>
      <w:u w:val="single"/>
    </w:rPr>
  </w:style>
  <w:style w:type="character" w:styleId="UnresolvedMention">
    <w:name w:val="Unresolved Mention"/>
    <w:basedOn w:val="DefaultParagraphFont"/>
    <w:uiPriority w:val="99"/>
    <w:semiHidden/>
    <w:unhideWhenUsed/>
    <w:rsid w:val="00685041"/>
    <w:rPr>
      <w:color w:val="605E5C"/>
      <w:shd w:val="clear" w:color="auto" w:fill="E1DFDD"/>
    </w:rPr>
  </w:style>
  <w:style w:type="character" w:styleId="Emphasis">
    <w:name w:val="Emphasis"/>
    <w:uiPriority w:val="20"/>
    <w:qFormat/>
    <w:rsid w:val="00E61C4D"/>
    <w:rPr>
      <w:b/>
      <w:i/>
      <w:color w:val="404040" w:themeColor="text1" w:themeTint="BF"/>
      <w:spacing w:val="2"/>
      <w:w w:val="100"/>
    </w:rPr>
  </w:style>
  <w:style w:type="character" w:styleId="CommentReference">
    <w:name w:val="annotation reference"/>
    <w:basedOn w:val="DefaultParagraphFont"/>
    <w:uiPriority w:val="99"/>
    <w:semiHidden/>
    <w:unhideWhenUsed/>
    <w:rsid w:val="00E61C4D"/>
    <w:rPr>
      <w:sz w:val="16"/>
      <w:szCs w:val="16"/>
    </w:rPr>
  </w:style>
  <w:style w:type="paragraph" w:styleId="CommentText">
    <w:name w:val="annotation text"/>
    <w:basedOn w:val="Normal"/>
    <w:link w:val="CommentTextChar"/>
    <w:uiPriority w:val="99"/>
    <w:unhideWhenUsed/>
    <w:rsid w:val="00E61C4D"/>
    <w:pPr>
      <w:spacing w:line="240" w:lineRule="auto"/>
    </w:pPr>
    <w:rPr>
      <w:rFonts w:cs="Times New Roman"/>
      <w:color w:val="000000" w:themeColor="text1"/>
      <w:kern w:val="0"/>
      <w:sz w:val="20"/>
      <w:szCs w:val="20"/>
      <w14:ligatures w14:val="none"/>
    </w:rPr>
  </w:style>
  <w:style w:type="character" w:customStyle="1" w:styleId="CommentTextChar">
    <w:name w:val="Comment Text Char"/>
    <w:basedOn w:val="DefaultParagraphFont"/>
    <w:link w:val="CommentText"/>
    <w:uiPriority w:val="99"/>
    <w:rsid w:val="00E61C4D"/>
    <w:rPr>
      <w:rFonts w:cs="Times New Roman"/>
      <w:color w:val="000000" w:themeColor="text1"/>
      <w:kern w:val="0"/>
      <w:sz w:val="20"/>
      <w:szCs w:val="20"/>
      <w14:ligatures w14:val="none"/>
    </w:rPr>
  </w:style>
  <w:style w:type="paragraph" w:customStyle="1" w:styleId="NSAAACoverTitle">
    <w:name w:val="N/S AAA Cover Title"/>
    <w:basedOn w:val="Normal"/>
    <w:qFormat/>
    <w:rsid w:val="004F2648"/>
    <w:pPr>
      <w:spacing w:after="120" w:line="240" w:lineRule="auto"/>
    </w:pPr>
    <w:rPr>
      <w:rFonts w:ascii="Open Sans ExtraBold" w:hAnsi="Open Sans ExtraBold" w:cs="Open Sans ExtraBold"/>
      <w:b/>
      <w:bCs/>
      <w:color w:val="FFFFFF" w:themeColor="background1"/>
      <w:sz w:val="72"/>
      <w:szCs w:val="72"/>
    </w:rPr>
  </w:style>
  <w:style w:type="paragraph" w:customStyle="1" w:styleId="Default">
    <w:name w:val="Default"/>
    <w:rsid w:val="00E61C4D"/>
    <w:pPr>
      <w:autoSpaceDE w:val="0"/>
      <w:autoSpaceDN w:val="0"/>
      <w:adjustRightInd w:val="0"/>
      <w:spacing w:after="0" w:line="240" w:lineRule="auto"/>
    </w:pPr>
    <w:rPr>
      <w:rFonts w:ascii="Arial" w:hAnsi="Arial" w:cs="Arial"/>
      <w:color w:val="000000"/>
      <w:kern w:val="0"/>
      <w:sz w:val="24"/>
      <w:szCs w:val="24"/>
      <w14:ligatures w14:val="none"/>
    </w:rPr>
  </w:style>
  <w:style w:type="paragraph" w:customStyle="1" w:styleId="NSAAASubHeading">
    <w:name w:val="N/S AAA SubHeading"/>
    <w:basedOn w:val="Normal"/>
    <w:qFormat/>
    <w:rsid w:val="004F2648"/>
    <w:pPr>
      <w:widowControl w:val="0"/>
      <w:tabs>
        <w:tab w:val="left" w:pos="270"/>
      </w:tabs>
      <w:autoSpaceDE w:val="0"/>
      <w:autoSpaceDN w:val="0"/>
      <w:spacing w:after="0" w:line="240" w:lineRule="auto"/>
    </w:pPr>
    <w:rPr>
      <w:rFonts w:eastAsia="Arial" w:cs="Open Sans"/>
      <w:b/>
      <w:bCs/>
      <w:color w:val="008FD5"/>
      <w:kern w:val="0"/>
      <w14:ligatures w14:val="none"/>
    </w:rPr>
  </w:style>
  <w:style w:type="paragraph" w:styleId="NormalWeb">
    <w:name w:val="Normal (Web)"/>
    <w:basedOn w:val="Normal"/>
    <w:uiPriority w:val="99"/>
    <w:semiHidden/>
    <w:unhideWhenUsed/>
    <w:rsid w:val="00272121"/>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5324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9BFDB-9A0C-4811-A694-E2FD0F813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2</Pages>
  <Words>6</Words>
  <Characters>18</Characters>
  <Application>Microsoft Office Word</Application>
  <DocSecurity>0</DocSecurity>
  <Lines>18</Lines>
  <Paragraphs>3</Paragraphs>
  <ScaleCrop>false</ScaleCrop>
  <Company/>
  <LinksUpToDate>false</LinksUpToDate>
  <CharactersWithSpaces>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Miller</dc:creator>
  <cp:keywords/>
  <dc:description/>
  <cp:lastModifiedBy>Hayley Miller</cp:lastModifiedBy>
  <cp:revision>65</cp:revision>
  <cp:lastPrinted>2024-05-21T19:06:00Z</cp:lastPrinted>
  <dcterms:created xsi:type="dcterms:W3CDTF">2024-03-18T21:35:00Z</dcterms:created>
  <dcterms:modified xsi:type="dcterms:W3CDTF">2024-09-05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54eee6-0fa0-4653-8598-f9666d0e7b30</vt:lpwstr>
  </property>
</Properties>
</file>